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2278" w:rsidRPr="00F81E06" w:rsidRDefault="00074FB3" w:rsidP="001C2278">
      <w:pPr>
        <w:pStyle w:val="NormalWeb"/>
        <w:shd w:val="clear" w:color="auto" w:fill="FFFFFF"/>
        <w:jc w:val="center"/>
        <w:rPr>
          <w:rFonts w:ascii="Calibri" w:hAnsi="Calibri" w:cs="Calibri"/>
          <w:b/>
          <w:sz w:val="22"/>
          <w:szCs w:val="22"/>
        </w:rPr>
      </w:pPr>
      <w:bookmarkStart w:id="0" w:name="_GoBack"/>
      <w:bookmarkEnd w:id="0"/>
      <w:r>
        <w:rPr>
          <w:rFonts w:ascii="Calibri" w:hAnsi="Calibri" w:cs="Calibri"/>
          <w:b/>
          <w:sz w:val="22"/>
          <w:szCs w:val="22"/>
        </w:rPr>
        <w:t>Onboarding Workshop Module 4</w:t>
      </w:r>
    </w:p>
    <w:p w:rsidR="001C2278" w:rsidRPr="00333407" w:rsidRDefault="001C2278" w:rsidP="001C2278">
      <w:pPr>
        <w:pStyle w:val="NormalWeb"/>
        <w:shd w:val="clear" w:color="auto" w:fill="FFFFFF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inkedIn – Build Your Network</w:t>
      </w:r>
    </w:p>
    <w:p w:rsidR="001C2278" w:rsidRDefault="001C2278" w:rsidP="001C2278">
      <w:pPr>
        <w:pStyle w:val="NormalWeb"/>
        <w:shd w:val="clear" w:color="auto" w:fill="FFFFFF"/>
        <w:rPr>
          <w:rFonts w:ascii="Calibri" w:hAnsi="Calibri" w:cs="Calibri"/>
          <w:color w:val="1F497D"/>
          <w:sz w:val="22"/>
          <w:szCs w:val="22"/>
        </w:rPr>
      </w:pPr>
    </w:p>
    <w:p w:rsidR="001C2278" w:rsidRPr="009B358B" w:rsidRDefault="001C2278" w:rsidP="001C2278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Full Name</w:t>
      </w:r>
    </w:p>
    <w:p w:rsidR="001C2278" w:rsidRPr="009B358B" w:rsidRDefault="001C2278" w:rsidP="001C2278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PeopleSoft ID</w:t>
      </w:r>
    </w:p>
    <w:p w:rsidR="001C2278" w:rsidRPr="009B358B" w:rsidRDefault="001C2278" w:rsidP="001C2278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Today’s Date-Month/day/year</w:t>
      </w:r>
    </w:p>
    <w:p w:rsidR="001C2278" w:rsidRPr="009B358B" w:rsidRDefault="001C2278" w:rsidP="001C2278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Program</w:t>
      </w:r>
    </w:p>
    <w:p w:rsidR="001C2278" w:rsidRPr="009B358B" w:rsidRDefault="001C2278" w:rsidP="001C2278">
      <w:pPr>
        <w:pStyle w:val="NormalWeb"/>
        <w:shd w:val="clear" w:color="auto" w:fill="FFFFFF"/>
        <w:rPr>
          <w:rFonts w:ascii="Calibri" w:hAnsi="Calibri" w:cs="Calibri"/>
          <w:sz w:val="22"/>
          <w:szCs w:val="22"/>
        </w:rPr>
      </w:pPr>
      <w:r w:rsidRPr="009B358B">
        <w:rPr>
          <w:rFonts w:ascii="Calibri" w:hAnsi="Calibri" w:cs="Calibri"/>
          <w:sz w:val="22"/>
          <w:szCs w:val="22"/>
        </w:rPr>
        <w:t>Expected graduation</w:t>
      </w:r>
    </w:p>
    <w:p w:rsidR="001C2278" w:rsidRPr="009B358B" w:rsidRDefault="001C2278" w:rsidP="001C2278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What did you like/learn from this module? Please be specific.</w:t>
      </w:r>
    </w:p>
    <w:p w:rsidR="001C2278" w:rsidRPr="009B358B" w:rsidRDefault="001C2278" w:rsidP="001C2278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How can we improve this module? Please be specific.</w:t>
      </w:r>
    </w:p>
    <w:p w:rsidR="001C2278" w:rsidRPr="009B358B" w:rsidRDefault="001C2278" w:rsidP="001C2278">
      <w:pPr>
        <w:pStyle w:val="NormalWeb"/>
        <w:shd w:val="clear" w:color="auto" w:fill="FFFFFF"/>
      </w:pPr>
    </w:p>
    <w:p w:rsidR="001C2278" w:rsidRPr="009B358B" w:rsidRDefault="001C2278" w:rsidP="001C2278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I completed the entire module. Yes/No</w:t>
      </w:r>
    </w:p>
    <w:p w:rsidR="001C2278" w:rsidRDefault="001C2278" w:rsidP="001C2278">
      <w:pPr>
        <w:pStyle w:val="NormalWeb"/>
        <w:shd w:val="clear" w:color="auto" w:fill="FFFFFF"/>
        <w:rPr>
          <w:rFonts w:ascii="Calibri" w:hAnsi="Calibri" w:cs="Calibri"/>
          <w:sz w:val="22"/>
          <w:szCs w:val="22"/>
        </w:rPr>
      </w:pPr>
      <w:r w:rsidRPr="009B358B">
        <w:rPr>
          <w:rFonts w:ascii="Calibri" w:hAnsi="Calibri" w:cs="Calibri"/>
          <w:sz w:val="22"/>
          <w:szCs w:val="22"/>
        </w:rPr>
        <w:t>I</w:t>
      </w:r>
      <w:r>
        <w:rPr>
          <w:rFonts w:ascii="Calibri" w:hAnsi="Calibri" w:cs="Calibri"/>
          <w:sz w:val="22"/>
          <w:szCs w:val="22"/>
        </w:rPr>
        <w:t xml:space="preserve"> completed the homework. Yes/No</w:t>
      </w:r>
    </w:p>
    <w:p w:rsidR="001C2278" w:rsidRDefault="001C2278" w:rsidP="001C2278">
      <w:pPr>
        <w:shd w:val="clear" w:color="auto" w:fill="FFFFFF"/>
        <w:rPr>
          <w:rFonts w:ascii="Calibri" w:eastAsia="Times New Roman" w:hAnsi="Calibri" w:cs="Calibri"/>
          <w:color w:val="0C882A"/>
        </w:rPr>
      </w:pPr>
    </w:p>
    <w:p w:rsidR="001C2278" w:rsidRPr="007A694E" w:rsidRDefault="001C2278" w:rsidP="001C2278">
      <w:pPr>
        <w:pStyle w:val="NormalWeb"/>
        <w:shd w:val="clear" w:color="auto" w:fill="FFFFFF"/>
        <w:rPr>
          <w:rFonts w:ascii="Calibri" w:hAnsi="Calibri" w:cs="Calibri"/>
          <w:b/>
          <w:bCs/>
          <w:color w:val="0C882A"/>
          <w:sz w:val="22"/>
          <w:szCs w:val="22"/>
        </w:rPr>
      </w:pPr>
      <w:r w:rsidRPr="007A694E">
        <w:rPr>
          <w:rFonts w:ascii="Calibri" w:hAnsi="Calibri" w:cs="Calibri"/>
          <w:b/>
          <w:bCs/>
          <w:color w:val="0C882A"/>
          <w:sz w:val="22"/>
          <w:szCs w:val="22"/>
        </w:rPr>
        <w:t xml:space="preserve">LinkedIn Homework: </w:t>
      </w:r>
    </w:p>
    <w:p w:rsidR="001C2278" w:rsidRDefault="001C2278" w:rsidP="001C2278">
      <w:pPr>
        <w:pStyle w:val="NormalWeb"/>
        <w:shd w:val="clear" w:color="auto" w:fill="FFFFFF"/>
        <w:rPr>
          <w:rFonts w:ascii="Calibri" w:hAnsi="Calibri" w:cs="Calibri"/>
          <w:color w:val="0C882A"/>
          <w:sz w:val="22"/>
          <w:szCs w:val="22"/>
        </w:rPr>
      </w:pPr>
    </w:p>
    <w:p w:rsidR="001C2278" w:rsidRDefault="001C2278" w:rsidP="001C2278">
      <w:pPr>
        <w:pStyle w:val="NormalWeb"/>
        <w:shd w:val="clear" w:color="auto" w:fill="FFFFFF"/>
        <w:rPr>
          <w:rFonts w:ascii="Calibri" w:hAnsi="Calibri" w:cs="Calibri"/>
          <w:color w:val="0C882A"/>
          <w:sz w:val="22"/>
          <w:szCs w:val="22"/>
        </w:rPr>
      </w:pPr>
      <w:r>
        <w:rPr>
          <w:rFonts w:ascii="Calibri" w:hAnsi="Calibri" w:cs="Calibri"/>
          <w:color w:val="0C882A"/>
          <w:sz w:val="22"/>
          <w:szCs w:val="22"/>
        </w:rPr>
        <w:t>Download the best practices infographic – yes/no</w:t>
      </w:r>
    </w:p>
    <w:p w:rsidR="001C2278" w:rsidRDefault="001C2278" w:rsidP="001C2278">
      <w:pPr>
        <w:pStyle w:val="NormalWeb"/>
        <w:shd w:val="clear" w:color="auto" w:fill="FFFFFF"/>
        <w:rPr>
          <w:rFonts w:ascii="Calibri" w:hAnsi="Calibri" w:cs="Calibri"/>
          <w:color w:val="0C882A"/>
          <w:sz w:val="22"/>
          <w:szCs w:val="22"/>
        </w:rPr>
      </w:pPr>
    </w:p>
    <w:p w:rsidR="001C2278" w:rsidRPr="007A1A2D" w:rsidRDefault="001C2278" w:rsidP="001C2278">
      <w:pPr>
        <w:pStyle w:val="NormalWeb"/>
        <w:shd w:val="clear" w:color="auto" w:fill="FFFFFF"/>
      </w:pPr>
      <w:r>
        <w:rPr>
          <w:rFonts w:ascii="Calibri" w:hAnsi="Calibri" w:cs="Calibri"/>
          <w:color w:val="0C882A"/>
          <w:sz w:val="22"/>
          <w:szCs w:val="22"/>
        </w:rPr>
        <w:t>Secured my log in and created/updated my profile - yes/no</w:t>
      </w:r>
    </w:p>
    <w:p w:rsidR="00602BDA" w:rsidRDefault="00602BDA"/>
    <w:sectPr w:rsidR="00602BD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1050" w:rsidRDefault="00491050" w:rsidP="00763A1E">
      <w:pPr>
        <w:spacing w:after="0" w:line="240" w:lineRule="auto"/>
      </w:pPr>
      <w:r>
        <w:separator/>
      </w:r>
    </w:p>
  </w:endnote>
  <w:endnote w:type="continuationSeparator" w:id="0">
    <w:p w:rsidR="00491050" w:rsidRDefault="00491050" w:rsidP="00763A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3A1E" w:rsidRDefault="00763A1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3A1E" w:rsidRDefault="00763A1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3A1E" w:rsidRDefault="00763A1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1050" w:rsidRDefault="00491050" w:rsidP="00763A1E">
      <w:pPr>
        <w:spacing w:after="0" w:line="240" w:lineRule="auto"/>
      </w:pPr>
      <w:r>
        <w:separator/>
      </w:r>
    </w:p>
  </w:footnote>
  <w:footnote w:type="continuationSeparator" w:id="0">
    <w:p w:rsidR="00491050" w:rsidRDefault="00491050" w:rsidP="00763A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3A1E" w:rsidRDefault="00763A1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3A1E" w:rsidRDefault="00763A1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3A1E" w:rsidRDefault="00763A1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yMbY0Mzc1MDQxNLVQ0lEKTi0uzszPAykwqgUAPgCztCwAAAA="/>
  </w:docVars>
  <w:rsids>
    <w:rsidRoot w:val="001C2278"/>
    <w:rsid w:val="00074FB3"/>
    <w:rsid w:val="001C2278"/>
    <w:rsid w:val="00491050"/>
    <w:rsid w:val="00602BDA"/>
    <w:rsid w:val="00763A1E"/>
    <w:rsid w:val="00F81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22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C227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63A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A1E"/>
  </w:style>
  <w:style w:type="paragraph" w:styleId="Footer">
    <w:name w:val="footer"/>
    <w:basedOn w:val="Normal"/>
    <w:link w:val="FooterChar"/>
    <w:uiPriority w:val="99"/>
    <w:unhideWhenUsed/>
    <w:rsid w:val="00763A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A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389</Characters>
  <Application>Microsoft Office Word</Application>
  <DocSecurity>0</DocSecurity>
  <Lines>3</Lines>
  <Paragraphs>1</Paragraphs>
  <ScaleCrop>false</ScaleCrop>
  <Company/>
  <LinksUpToDate>false</LinksUpToDate>
  <CharactersWithSpaces>4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31T22:28:00Z</dcterms:created>
  <dcterms:modified xsi:type="dcterms:W3CDTF">2021-07-31T22:28:00Z</dcterms:modified>
</cp:coreProperties>
</file>